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701" w:type="dxa"/>
        <w:tblInd w:w="-5" w:type="dxa"/>
        <w:tblLook w:val="04A0" w:firstRow="1" w:lastRow="0" w:firstColumn="1" w:lastColumn="0" w:noHBand="0" w:noVBand="1"/>
      </w:tblPr>
      <w:tblGrid>
        <w:gridCol w:w="1553"/>
        <w:gridCol w:w="857"/>
        <w:gridCol w:w="1985"/>
        <w:gridCol w:w="1063"/>
        <w:gridCol w:w="237"/>
        <w:gridCol w:w="1241"/>
        <w:gridCol w:w="435"/>
        <w:gridCol w:w="3402"/>
        <w:gridCol w:w="3928"/>
      </w:tblGrid>
      <w:tr w:rsidR="00287529" w:rsidRPr="00C27D71" w14:paraId="3876ED6C" w14:textId="77777777" w:rsidTr="00DE4554">
        <w:trPr>
          <w:trHeight w:val="229"/>
        </w:trPr>
        <w:tc>
          <w:tcPr>
            <w:tcW w:w="2410" w:type="dxa"/>
            <w:gridSpan w:val="2"/>
          </w:tcPr>
          <w:p w14:paraId="41588058" w14:textId="208D0007" w:rsidR="00287529" w:rsidRPr="00C27D71" w:rsidRDefault="00287529" w:rsidP="00993534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Date </w:t>
            </w:r>
          </w:p>
        </w:tc>
        <w:tc>
          <w:tcPr>
            <w:tcW w:w="12291" w:type="dxa"/>
            <w:gridSpan w:val="7"/>
          </w:tcPr>
          <w:p w14:paraId="722CB70A" w14:textId="2CB87263" w:rsidR="00287529" w:rsidRPr="00A938D5" w:rsidRDefault="00287529" w:rsidP="00022C9F">
            <w:pPr>
              <w:ind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87529" w:rsidRPr="00C27D71" w14:paraId="643D6E96" w14:textId="77777777" w:rsidTr="00DE4554">
        <w:trPr>
          <w:trHeight w:val="229"/>
        </w:trPr>
        <w:tc>
          <w:tcPr>
            <w:tcW w:w="2410" w:type="dxa"/>
            <w:gridSpan w:val="2"/>
          </w:tcPr>
          <w:p w14:paraId="76BCD2D1" w14:textId="60981D5F" w:rsidR="00287529" w:rsidRPr="00C27D71" w:rsidRDefault="00DE4554" w:rsidP="00993534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Student s</w:t>
            </w:r>
            <w:r w:rsidR="00287529"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urname and Initials</w:t>
            </w:r>
          </w:p>
        </w:tc>
        <w:tc>
          <w:tcPr>
            <w:tcW w:w="12291" w:type="dxa"/>
            <w:gridSpan w:val="7"/>
          </w:tcPr>
          <w:p w14:paraId="3F420EC5" w14:textId="3B08FF21" w:rsidR="00287529" w:rsidRPr="00A938D5" w:rsidRDefault="00287529" w:rsidP="003B6B33">
            <w:pPr>
              <w:ind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87529" w:rsidRPr="00C27D71" w14:paraId="34BE761B" w14:textId="77777777" w:rsidTr="00DE4554">
        <w:trPr>
          <w:trHeight w:val="229"/>
        </w:trPr>
        <w:tc>
          <w:tcPr>
            <w:tcW w:w="2410" w:type="dxa"/>
            <w:gridSpan w:val="2"/>
          </w:tcPr>
          <w:p w14:paraId="5A9492E9" w14:textId="7AA50158" w:rsidR="00287529" w:rsidRPr="00C27D71" w:rsidRDefault="00287529" w:rsidP="00993534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Student Number</w:t>
            </w:r>
          </w:p>
        </w:tc>
        <w:tc>
          <w:tcPr>
            <w:tcW w:w="12291" w:type="dxa"/>
            <w:gridSpan w:val="7"/>
          </w:tcPr>
          <w:p w14:paraId="25F7F6A9" w14:textId="6330738C" w:rsidR="00287529" w:rsidRPr="00C27D71" w:rsidRDefault="00287529" w:rsidP="00141AC0">
            <w:pPr>
              <w:ind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</w:tr>
      <w:tr w:rsidR="00287529" w:rsidRPr="00C27D71" w14:paraId="1569D7D4" w14:textId="77777777" w:rsidTr="00DE4554">
        <w:trPr>
          <w:trHeight w:val="229"/>
        </w:trPr>
        <w:tc>
          <w:tcPr>
            <w:tcW w:w="2410" w:type="dxa"/>
            <w:gridSpan w:val="2"/>
          </w:tcPr>
          <w:p w14:paraId="513E42FB" w14:textId="3F51E360" w:rsidR="00287529" w:rsidRPr="00C27D71" w:rsidRDefault="00287529" w:rsidP="00993534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Qualification</w:t>
            </w:r>
          </w:p>
        </w:tc>
        <w:tc>
          <w:tcPr>
            <w:tcW w:w="12291" w:type="dxa"/>
            <w:gridSpan w:val="7"/>
          </w:tcPr>
          <w:p w14:paraId="169CB8CA" w14:textId="54CDA48A" w:rsidR="00287529" w:rsidRPr="00A52BB8" w:rsidRDefault="00287529" w:rsidP="00341FB4">
            <w:pPr>
              <w:ind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45356D0F" w14:textId="77777777" w:rsidTr="00DE4554">
        <w:trPr>
          <w:trHeight w:val="229"/>
        </w:trPr>
        <w:tc>
          <w:tcPr>
            <w:tcW w:w="2410" w:type="dxa"/>
            <w:gridSpan w:val="2"/>
          </w:tcPr>
          <w:p w14:paraId="209128EF" w14:textId="77777777" w:rsidR="00B073C7" w:rsidRDefault="0096687D" w:rsidP="00993534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Supervisors’</w:t>
            </w:r>
            <w:r w:rsidR="00DE455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ames</w:t>
            </w:r>
          </w:p>
          <w:p w14:paraId="7C2C7C5F" w14:textId="383FE777" w:rsidR="00643500" w:rsidRPr="00C27D71" w:rsidRDefault="00643500" w:rsidP="00993534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Co- supervisors</w:t>
            </w:r>
            <w:r w:rsidR="00887BB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291" w:type="dxa"/>
            <w:gridSpan w:val="7"/>
          </w:tcPr>
          <w:p w14:paraId="5E38D44D" w14:textId="1438F49D" w:rsidR="002F5397" w:rsidRPr="000D64F0" w:rsidRDefault="002F5397" w:rsidP="00C85302">
            <w:pPr>
              <w:ind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57C3A1C3" w14:textId="77777777" w:rsidTr="00E41E7B">
        <w:trPr>
          <w:trHeight w:val="229"/>
        </w:trPr>
        <w:tc>
          <w:tcPr>
            <w:tcW w:w="1553" w:type="dxa"/>
          </w:tcPr>
          <w:p w14:paraId="18C19F9D" w14:textId="05C899E0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2842" w:type="dxa"/>
            <w:gridSpan w:val="2"/>
          </w:tcPr>
          <w:p w14:paraId="59BDE4FE" w14:textId="2449E934" w:rsidR="00B073C7" w:rsidRPr="00C27D71" w:rsidRDefault="00B073C7" w:rsidP="00993534">
            <w:pPr>
              <w:ind w:left="-106" w:right="-123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1300" w:type="dxa"/>
            <w:gridSpan w:val="2"/>
          </w:tcPr>
          <w:p w14:paraId="6506D99C" w14:textId="573B1FF2" w:rsidR="00B073C7" w:rsidRPr="00C27D71" w:rsidRDefault="00B073C7" w:rsidP="00993534">
            <w:pPr>
              <w:ind w:left="-93" w:right="-11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ACCEPTABLE</w:t>
            </w:r>
          </w:p>
        </w:tc>
        <w:tc>
          <w:tcPr>
            <w:tcW w:w="1676" w:type="dxa"/>
            <w:gridSpan w:val="2"/>
          </w:tcPr>
          <w:p w14:paraId="55C83055" w14:textId="55EF12C5" w:rsidR="00B073C7" w:rsidRPr="00C27D71" w:rsidRDefault="00B073C7" w:rsidP="00993534">
            <w:pPr>
              <w:ind w:left="-113" w:right="-113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UNACCEPTABLE</w:t>
            </w:r>
          </w:p>
        </w:tc>
        <w:tc>
          <w:tcPr>
            <w:tcW w:w="3402" w:type="dxa"/>
          </w:tcPr>
          <w:p w14:paraId="22100885" w14:textId="51AC305D" w:rsidR="00B073C7" w:rsidRPr="00C27D71" w:rsidRDefault="00B073C7" w:rsidP="00993534">
            <w:pPr>
              <w:ind w:left="-113" w:right="-113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ISSUES TO ADDRESS</w:t>
            </w:r>
          </w:p>
        </w:tc>
        <w:tc>
          <w:tcPr>
            <w:tcW w:w="3928" w:type="dxa"/>
          </w:tcPr>
          <w:p w14:paraId="7F9276B0" w14:textId="553E7721" w:rsidR="00B073C7" w:rsidRPr="00C27D71" w:rsidRDefault="00B073C7" w:rsidP="00993534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HOW THE ISSUES WERE ADDRESSED</w:t>
            </w:r>
          </w:p>
        </w:tc>
      </w:tr>
      <w:tr w:rsidR="00B073C7" w:rsidRPr="00C27D71" w14:paraId="2C7554AD" w14:textId="77777777" w:rsidTr="00E41E7B">
        <w:trPr>
          <w:trHeight w:val="238"/>
        </w:trPr>
        <w:tc>
          <w:tcPr>
            <w:tcW w:w="1553" w:type="dxa"/>
            <w:vMerge w:val="restart"/>
          </w:tcPr>
          <w:p w14:paraId="5C70AF33" w14:textId="64C153D0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Title &amp; introduction</w:t>
            </w:r>
          </w:p>
        </w:tc>
        <w:tc>
          <w:tcPr>
            <w:tcW w:w="2842" w:type="dxa"/>
            <w:gridSpan w:val="2"/>
          </w:tcPr>
          <w:p w14:paraId="07219F91" w14:textId="36B1494F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Title</w:t>
            </w:r>
          </w:p>
        </w:tc>
        <w:tc>
          <w:tcPr>
            <w:tcW w:w="1300" w:type="dxa"/>
            <w:gridSpan w:val="2"/>
          </w:tcPr>
          <w:p w14:paraId="2FF33C78" w14:textId="2132091F" w:rsidR="00B073C7" w:rsidRPr="00763304" w:rsidRDefault="00B073C7" w:rsidP="00763304">
            <w:pPr>
              <w:ind w:left="720"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36D9A10F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1B164FD" w14:textId="2F12ACE4" w:rsidR="009E6B71" w:rsidRPr="00C27D71" w:rsidRDefault="009E6B71" w:rsidP="001A0343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3725F066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1BCF0988" w14:textId="77777777" w:rsidTr="00E41E7B">
        <w:trPr>
          <w:trHeight w:val="229"/>
        </w:trPr>
        <w:tc>
          <w:tcPr>
            <w:tcW w:w="1553" w:type="dxa"/>
            <w:vMerge/>
          </w:tcPr>
          <w:p w14:paraId="53B92BA3" w14:textId="38A6F674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2C3E3A6E" w14:textId="3AB58825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Introduction</w:t>
            </w:r>
          </w:p>
        </w:tc>
        <w:tc>
          <w:tcPr>
            <w:tcW w:w="1300" w:type="dxa"/>
            <w:gridSpan w:val="2"/>
          </w:tcPr>
          <w:p w14:paraId="6A544FAC" w14:textId="77777777" w:rsidR="00B073C7" w:rsidRPr="007A4DB9" w:rsidRDefault="00B073C7" w:rsidP="00763304">
            <w:pPr>
              <w:pStyle w:val="ListParagraph"/>
              <w:ind w:left="1080"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06154871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611E3509" w14:textId="03D6A9E8" w:rsidR="0013315A" w:rsidRPr="00C27D71" w:rsidRDefault="0013315A" w:rsidP="003823A4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22C51EE7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05468454" w14:textId="77777777" w:rsidTr="00E41E7B">
        <w:trPr>
          <w:trHeight w:val="229"/>
        </w:trPr>
        <w:tc>
          <w:tcPr>
            <w:tcW w:w="1553" w:type="dxa"/>
            <w:vMerge w:val="restart"/>
          </w:tcPr>
          <w:p w14:paraId="5293B661" w14:textId="2E6337D2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Problematisation</w:t>
            </w:r>
          </w:p>
        </w:tc>
        <w:tc>
          <w:tcPr>
            <w:tcW w:w="2842" w:type="dxa"/>
            <w:gridSpan w:val="2"/>
          </w:tcPr>
          <w:p w14:paraId="0C6AC231" w14:textId="5323B6A9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Problem background</w:t>
            </w:r>
          </w:p>
        </w:tc>
        <w:tc>
          <w:tcPr>
            <w:tcW w:w="1300" w:type="dxa"/>
            <w:gridSpan w:val="2"/>
          </w:tcPr>
          <w:p w14:paraId="76A87F94" w14:textId="1794BB7D" w:rsidR="00B073C7" w:rsidRPr="00941D2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1091E5ED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09C2D15" w14:textId="1F8B8883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51EAA254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39525628" w14:textId="77777777" w:rsidTr="00E41E7B">
        <w:trPr>
          <w:trHeight w:val="323"/>
        </w:trPr>
        <w:tc>
          <w:tcPr>
            <w:tcW w:w="1553" w:type="dxa"/>
            <w:vMerge/>
          </w:tcPr>
          <w:p w14:paraId="1766B137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59A93BD5" w14:textId="242ADCF8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Problem statement</w:t>
            </w:r>
          </w:p>
        </w:tc>
        <w:tc>
          <w:tcPr>
            <w:tcW w:w="1300" w:type="dxa"/>
            <w:gridSpan w:val="2"/>
          </w:tcPr>
          <w:p w14:paraId="4C6944B4" w14:textId="3FE959FD" w:rsidR="00B073C7" w:rsidRPr="00941D2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35A2B5C4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246E4CA" w14:textId="59AC6A6E" w:rsidR="00B073C7" w:rsidRPr="00C27D71" w:rsidRDefault="00B073C7" w:rsidP="00A653FA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04C3ED62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3C8B64A9" w14:textId="77777777" w:rsidTr="00E41E7B">
        <w:trPr>
          <w:trHeight w:val="277"/>
        </w:trPr>
        <w:tc>
          <w:tcPr>
            <w:tcW w:w="1553" w:type="dxa"/>
            <w:vMerge w:val="restart"/>
          </w:tcPr>
          <w:p w14:paraId="75639F51" w14:textId="307D7845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Theorisation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/ Literature review</w:t>
            </w:r>
          </w:p>
        </w:tc>
        <w:tc>
          <w:tcPr>
            <w:tcW w:w="2842" w:type="dxa"/>
            <w:gridSpan w:val="2"/>
          </w:tcPr>
          <w:p w14:paraId="7865B0E5" w14:textId="33E8F387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Previous research</w:t>
            </w:r>
          </w:p>
        </w:tc>
        <w:tc>
          <w:tcPr>
            <w:tcW w:w="1300" w:type="dxa"/>
            <w:gridSpan w:val="2"/>
          </w:tcPr>
          <w:p w14:paraId="704040F1" w14:textId="762E25DC" w:rsidR="00B073C7" w:rsidRPr="00941D2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063EFE08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646DAC7" w14:textId="021F5C7C" w:rsidR="00B577AA" w:rsidRPr="00C27D71" w:rsidRDefault="00B577AA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0278FEB2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16FB45DC" w14:textId="77777777" w:rsidTr="00E41E7B">
        <w:trPr>
          <w:trHeight w:val="229"/>
        </w:trPr>
        <w:tc>
          <w:tcPr>
            <w:tcW w:w="1553" w:type="dxa"/>
            <w:vMerge/>
          </w:tcPr>
          <w:p w14:paraId="2ED18531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36EF7DD8" w14:textId="56BD3C6C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AB38FC">
              <w:rPr>
                <w:rFonts w:ascii="Arial Narrow" w:hAnsi="Arial Narrow"/>
                <w:sz w:val="20"/>
                <w:szCs w:val="20"/>
              </w:rPr>
              <w:t>Theoretical framewor</w:t>
            </w:r>
            <w:r>
              <w:rPr>
                <w:rFonts w:ascii="Arial Narrow" w:hAnsi="Arial Narrow"/>
                <w:sz w:val="20"/>
                <w:szCs w:val="20"/>
              </w:rPr>
              <w:t>k</w:t>
            </w:r>
          </w:p>
        </w:tc>
        <w:tc>
          <w:tcPr>
            <w:tcW w:w="1300" w:type="dxa"/>
            <w:gridSpan w:val="2"/>
          </w:tcPr>
          <w:p w14:paraId="1CBBA788" w14:textId="636F58CA" w:rsidR="00B073C7" w:rsidRPr="00A46C70" w:rsidRDefault="00B073C7" w:rsidP="001D3852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6C1EE810" w14:textId="105703BE" w:rsidR="00B073C7" w:rsidRPr="00C27D71" w:rsidRDefault="00B073C7" w:rsidP="00477457">
            <w:pPr>
              <w:ind w:left="-113" w:right="-113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102DBD4" w14:textId="031599DC" w:rsidR="00484B93" w:rsidRPr="00954545" w:rsidRDefault="00484B93" w:rsidP="00993534">
            <w:pPr>
              <w:ind w:left="-113" w:right="-113"/>
              <w:rPr>
                <w:rFonts w:ascii="Arial Narrow" w:hAnsi="Arial Narrow"/>
                <w:color w:val="FF0000"/>
                <w:sz w:val="20"/>
                <w:szCs w:val="20"/>
              </w:rPr>
            </w:pPr>
          </w:p>
        </w:tc>
        <w:tc>
          <w:tcPr>
            <w:tcW w:w="3928" w:type="dxa"/>
          </w:tcPr>
          <w:p w14:paraId="7899924A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25BE0675" w14:textId="77777777" w:rsidTr="00E41E7B">
        <w:trPr>
          <w:trHeight w:val="229"/>
        </w:trPr>
        <w:tc>
          <w:tcPr>
            <w:tcW w:w="1553" w:type="dxa"/>
            <w:vMerge/>
          </w:tcPr>
          <w:p w14:paraId="503EE61A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180E4BA4" w14:textId="4EFE6B8C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onceptual framework</w:t>
            </w:r>
          </w:p>
        </w:tc>
        <w:tc>
          <w:tcPr>
            <w:tcW w:w="1300" w:type="dxa"/>
            <w:gridSpan w:val="2"/>
          </w:tcPr>
          <w:p w14:paraId="77787E09" w14:textId="41AE1E91" w:rsidR="00B073C7" w:rsidRPr="00941D2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02B80AD9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171E1A4" w14:textId="2C2EF469" w:rsidR="00247399" w:rsidRPr="00C27D71" w:rsidRDefault="00247399" w:rsidP="00C81BE6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12273BC5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16919341" w14:textId="77777777" w:rsidTr="00E41E7B">
        <w:trPr>
          <w:trHeight w:val="229"/>
        </w:trPr>
        <w:tc>
          <w:tcPr>
            <w:tcW w:w="1553" w:type="dxa"/>
            <w:vMerge w:val="restart"/>
          </w:tcPr>
          <w:p w14:paraId="686C6F17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Focusing the study</w:t>
            </w:r>
          </w:p>
          <w:p w14:paraId="03A05122" w14:textId="3511C2A6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38553801" w14:textId="175DA200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Main &amp; sub questions/ hypotheses</w:t>
            </w:r>
          </w:p>
        </w:tc>
        <w:tc>
          <w:tcPr>
            <w:tcW w:w="1300" w:type="dxa"/>
            <w:gridSpan w:val="2"/>
          </w:tcPr>
          <w:p w14:paraId="3852501C" w14:textId="07186040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27592A27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6A20EB0" w14:textId="0C245265" w:rsidR="00B073C7" w:rsidRDefault="00B073C7" w:rsidP="0007019B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  <w:p w14:paraId="26B18583" w14:textId="2DE49E85" w:rsidR="00F3283F" w:rsidRPr="00C27D71" w:rsidRDefault="00F3283F" w:rsidP="00C81BE6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035BBEB9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518960D8" w14:textId="77777777" w:rsidTr="00E41E7B">
        <w:trPr>
          <w:trHeight w:val="229"/>
        </w:trPr>
        <w:tc>
          <w:tcPr>
            <w:tcW w:w="1553" w:type="dxa"/>
            <w:vMerge/>
          </w:tcPr>
          <w:p w14:paraId="744611B9" w14:textId="5FD423C0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3F22D4BA" w14:textId="320802DB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Main &amp; sub objectives</w:t>
            </w:r>
          </w:p>
        </w:tc>
        <w:tc>
          <w:tcPr>
            <w:tcW w:w="1300" w:type="dxa"/>
            <w:gridSpan w:val="2"/>
          </w:tcPr>
          <w:p w14:paraId="3647BA6A" w14:textId="162566EA" w:rsidR="00B073C7" w:rsidRPr="00C27D71" w:rsidRDefault="00B073C7" w:rsidP="00993534">
            <w:pPr>
              <w:ind w:left="-93"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448476B4" w14:textId="75375B2C" w:rsidR="00B073C7" w:rsidRPr="00C27D71" w:rsidRDefault="00B073C7" w:rsidP="00F50520">
            <w:pPr>
              <w:ind w:left="-113" w:right="-113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E553DB1" w14:textId="41548E7E" w:rsidR="00B073C7" w:rsidRPr="00C27D71" w:rsidRDefault="00B073C7" w:rsidP="0007019B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772C6E9D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43503800" w14:textId="77777777" w:rsidTr="00E41E7B">
        <w:trPr>
          <w:trHeight w:val="229"/>
        </w:trPr>
        <w:tc>
          <w:tcPr>
            <w:tcW w:w="1553" w:type="dxa"/>
            <w:vMerge/>
          </w:tcPr>
          <w:p w14:paraId="43890F18" w14:textId="3E2EC79C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7C14D8F7" w14:textId="04F0A0F5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Aim</w:t>
            </w:r>
          </w:p>
        </w:tc>
        <w:tc>
          <w:tcPr>
            <w:tcW w:w="1300" w:type="dxa"/>
            <w:gridSpan w:val="2"/>
          </w:tcPr>
          <w:p w14:paraId="46D48659" w14:textId="33E9EB96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02265FCF" w14:textId="78E058F6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4BB8D12" w14:textId="0043D68C" w:rsidR="00B51208" w:rsidRPr="00C27D71" w:rsidRDefault="00B51208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3A1FBF3C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1B660B61" w14:textId="77777777" w:rsidTr="00E41E7B">
        <w:trPr>
          <w:trHeight w:val="229"/>
        </w:trPr>
        <w:tc>
          <w:tcPr>
            <w:tcW w:w="1553" w:type="dxa"/>
            <w:vMerge/>
          </w:tcPr>
          <w:p w14:paraId="57CCE685" w14:textId="7F7A71C2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6AB46F67" w14:textId="2A4DA8A0" w:rsidR="00B073C7" w:rsidRPr="00C27D71" w:rsidRDefault="00B073C7" w:rsidP="00FD4447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FD4447">
              <w:rPr>
                <w:rFonts w:ascii="Arial Narrow" w:hAnsi="Arial Narrow"/>
                <w:sz w:val="20"/>
                <w:szCs w:val="20"/>
              </w:rPr>
              <w:t>Novelty of the study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FD4447">
              <w:rPr>
                <w:rFonts w:ascii="Arial Narrow" w:hAnsi="Arial Narrow"/>
                <w:color w:val="FF0000"/>
                <w:sz w:val="20"/>
                <w:szCs w:val="20"/>
              </w:rPr>
              <w:t>[doctorates onl</w:t>
            </w:r>
            <w:r w:rsidR="00350D7B">
              <w:rPr>
                <w:rFonts w:ascii="Arial Narrow" w:hAnsi="Arial Narrow"/>
                <w:color w:val="FF0000"/>
                <w:sz w:val="20"/>
                <w:szCs w:val="20"/>
              </w:rPr>
              <w:t>y</w:t>
            </w:r>
            <w:r w:rsidRPr="00FD4447">
              <w:rPr>
                <w:rFonts w:ascii="Arial Narrow" w:hAnsi="Arial Narrow"/>
                <w:color w:val="FF0000"/>
                <w:sz w:val="20"/>
                <w:szCs w:val="20"/>
              </w:rPr>
              <w:t>]</w:t>
            </w:r>
          </w:p>
        </w:tc>
        <w:tc>
          <w:tcPr>
            <w:tcW w:w="1300" w:type="dxa"/>
            <w:gridSpan w:val="2"/>
          </w:tcPr>
          <w:p w14:paraId="2722C29F" w14:textId="51C1C4A3" w:rsidR="00B073C7" w:rsidRPr="002264ED" w:rsidRDefault="00B073C7" w:rsidP="00587310">
            <w:pPr>
              <w:pStyle w:val="ListParagraph"/>
              <w:ind w:left="627"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5CDE4A8C" w14:textId="67B1AE4E" w:rsidR="00B073C7" w:rsidRPr="00C27D71" w:rsidRDefault="00B073C7" w:rsidP="00F24D51">
            <w:pPr>
              <w:ind w:left="-113" w:right="-113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96FBEB8" w14:textId="48BFC68E" w:rsidR="00B073C7" w:rsidRPr="00C27D71" w:rsidRDefault="00B073C7" w:rsidP="004F6533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1EF440C8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56C82124" w14:textId="77777777" w:rsidTr="00E41E7B">
        <w:trPr>
          <w:trHeight w:val="229"/>
        </w:trPr>
        <w:tc>
          <w:tcPr>
            <w:tcW w:w="1553" w:type="dxa"/>
            <w:vMerge w:val="restart"/>
          </w:tcPr>
          <w:p w14:paraId="15647EB3" w14:textId="2AFE436D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Methodology</w:t>
            </w:r>
          </w:p>
        </w:tc>
        <w:tc>
          <w:tcPr>
            <w:tcW w:w="2842" w:type="dxa"/>
            <w:gridSpan w:val="2"/>
          </w:tcPr>
          <w:p w14:paraId="4B5D4B61" w14:textId="563A8F82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Research philosophy</w:t>
            </w:r>
          </w:p>
        </w:tc>
        <w:tc>
          <w:tcPr>
            <w:tcW w:w="1300" w:type="dxa"/>
            <w:gridSpan w:val="2"/>
          </w:tcPr>
          <w:p w14:paraId="5521A479" w14:textId="7D78ED9A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39C03AF1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B9ECF15" w14:textId="158DA6C9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47BDEDD8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4DC2F1E2" w14:textId="77777777" w:rsidTr="00E41E7B">
        <w:trPr>
          <w:trHeight w:val="229"/>
        </w:trPr>
        <w:tc>
          <w:tcPr>
            <w:tcW w:w="1553" w:type="dxa"/>
            <w:vMerge/>
          </w:tcPr>
          <w:p w14:paraId="01DC4F54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7BDBF2CC" w14:textId="1FA04479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Research approach &amp; design</w:t>
            </w:r>
          </w:p>
        </w:tc>
        <w:tc>
          <w:tcPr>
            <w:tcW w:w="1300" w:type="dxa"/>
            <w:gridSpan w:val="2"/>
          </w:tcPr>
          <w:p w14:paraId="3FFE7F89" w14:textId="77777777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46AE7143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4F645927" w14:textId="78529E98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3F298541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5AAE35BE" w14:textId="77777777" w:rsidTr="00E41E7B">
        <w:trPr>
          <w:trHeight w:val="229"/>
        </w:trPr>
        <w:tc>
          <w:tcPr>
            <w:tcW w:w="1553" w:type="dxa"/>
            <w:vMerge/>
          </w:tcPr>
          <w:p w14:paraId="642EBEE1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705D982D" w14:textId="626F8C0E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Population &amp; sampling</w:t>
            </w:r>
          </w:p>
        </w:tc>
        <w:tc>
          <w:tcPr>
            <w:tcW w:w="1300" w:type="dxa"/>
            <w:gridSpan w:val="2"/>
          </w:tcPr>
          <w:p w14:paraId="51A3D967" w14:textId="2BE8F36A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70583B1A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FD112DB" w14:textId="69DBD45A" w:rsidR="00C61C2A" w:rsidRPr="00C27D71" w:rsidRDefault="00C61C2A" w:rsidP="00274D2F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4D432651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1847CEAA" w14:textId="77777777" w:rsidTr="00E41E7B">
        <w:trPr>
          <w:trHeight w:val="229"/>
        </w:trPr>
        <w:tc>
          <w:tcPr>
            <w:tcW w:w="1553" w:type="dxa"/>
            <w:vMerge/>
          </w:tcPr>
          <w:p w14:paraId="72E3B4DD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249E8A6F" w14:textId="6C5CD478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Data collection</w:t>
            </w:r>
          </w:p>
        </w:tc>
        <w:tc>
          <w:tcPr>
            <w:tcW w:w="1300" w:type="dxa"/>
            <w:gridSpan w:val="2"/>
          </w:tcPr>
          <w:p w14:paraId="71317972" w14:textId="6D834F54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50C2EE8D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8241583" w14:textId="68774A56" w:rsidR="00B073C7" w:rsidRDefault="00B073C7" w:rsidP="00C3649B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  <w:p w14:paraId="181E0F6E" w14:textId="00D2499D" w:rsidR="00073264" w:rsidRPr="00C27D71" w:rsidRDefault="00073264" w:rsidP="00C3649B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3DD0C524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2D9A65A1" w14:textId="77777777" w:rsidTr="00E41E7B">
        <w:trPr>
          <w:trHeight w:val="229"/>
        </w:trPr>
        <w:tc>
          <w:tcPr>
            <w:tcW w:w="1553" w:type="dxa"/>
            <w:vMerge/>
          </w:tcPr>
          <w:p w14:paraId="731C4D10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1FC55C3F" w14:textId="6669A7D6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AB38FC">
              <w:rPr>
                <w:rFonts w:ascii="Arial Narrow" w:hAnsi="Arial Narrow"/>
                <w:sz w:val="20"/>
                <w:szCs w:val="20"/>
              </w:rPr>
              <w:t>Validity and reliability</w:t>
            </w:r>
            <w:r w:rsidR="0031565D">
              <w:rPr>
                <w:rFonts w:ascii="Arial Narrow" w:hAnsi="Arial Narrow"/>
                <w:sz w:val="20"/>
                <w:szCs w:val="20"/>
              </w:rPr>
              <w:t xml:space="preserve"> assurance</w:t>
            </w:r>
          </w:p>
        </w:tc>
        <w:tc>
          <w:tcPr>
            <w:tcW w:w="1300" w:type="dxa"/>
            <w:gridSpan w:val="2"/>
          </w:tcPr>
          <w:p w14:paraId="7170930F" w14:textId="61873423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6613287E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A14731C" w14:textId="1AAB3F4C" w:rsidR="00B073C7" w:rsidRPr="00C27D71" w:rsidRDefault="00B073C7" w:rsidP="00120A35">
            <w:pPr>
              <w:ind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51D1A965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13AF7685" w14:textId="77777777" w:rsidTr="00E41E7B">
        <w:trPr>
          <w:trHeight w:val="229"/>
        </w:trPr>
        <w:tc>
          <w:tcPr>
            <w:tcW w:w="1553" w:type="dxa"/>
            <w:vMerge/>
          </w:tcPr>
          <w:p w14:paraId="6AC431A7" w14:textId="77777777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03B1BB5F" w14:textId="5BA0A051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ata Analysis</w:t>
            </w:r>
          </w:p>
        </w:tc>
        <w:tc>
          <w:tcPr>
            <w:tcW w:w="1300" w:type="dxa"/>
            <w:gridSpan w:val="2"/>
          </w:tcPr>
          <w:p w14:paraId="546DEDF9" w14:textId="1AE80ED7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4ED43AA0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47F24A7" w14:textId="6FCC6A28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0CADE719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7EB2DAC0" w14:textId="77777777" w:rsidTr="00E41E7B">
        <w:trPr>
          <w:trHeight w:val="229"/>
        </w:trPr>
        <w:tc>
          <w:tcPr>
            <w:tcW w:w="1553" w:type="dxa"/>
          </w:tcPr>
          <w:p w14:paraId="1D0CA6E7" w14:textId="2A6802F0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Research ethics</w:t>
            </w:r>
          </w:p>
        </w:tc>
        <w:tc>
          <w:tcPr>
            <w:tcW w:w="2842" w:type="dxa"/>
            <w:gridSpan w:val="2"/>
          </w:tcPr>
          <w:p w14:paraId="096BA445" w14:textId="33F15655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Ethical considerations</w:t>
            </w:r>
          </w:p>
        </w:tc>
        <w:tc>
          <w:tcPr>
            <w:tcW w:w="1300" w:type="dxa"/>
            <w:gridSpan w:val="2"/>
          </w:tcPr>
          <w:p w14:paraId="01898EF6" w14:textId="538E05B4" w:rsidR="00B073C7" w:rsidRPr="002264ED" w:rsidRDefault="00B073C7" w:rsidP="00967BE9">
            <w:pPr>
              <w:pStyle w:val="ListParagraph"/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4B1846B8" w14:textId="77777777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0C6D9DC2" w14:textId="3ED9F852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1ED132CA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14EDDA29" w14:textId="77777777" w:rsidTr="00E41E7B">
        <w:trPr>
          <w:trHeight w:val="229"/>
        </w:trPr>
        <w:tc>
          <w:tcPr>
            <w:tcW w:w="1553" w:type="dxa"/>
            <w:vMerge w:val="restart"/>
          </w:tcPr>
          <w:p w14:paraId="62C124DA" w14:textId="4D02E31B" w:rsidR="00B073C7" w:rsidRPr="00C27D71" w:rsidRDefault="00B073C7" w:rsidP="00993534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Referencing</w:t>
            </w:r>
          </w:p>
        </w:tc>
        <w:tc>
          <w:tcPr>
            <w:tcW w:w="2842" w:type="dxa"/>
            <w:gridSpan w:val="2"/>
          </w:tcPr>
          <w:p w14:paraId="26AFBB21" w14:textId="37837822" w:rsidR="00B073C7" w:rsidRPr="00C27D71" w:rsidRDefault="00B073C7" w:rsidP="00993534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Reference list</w:t>
            </w:r>
          </w:p>
        </w:tc>
        <w:tc>
          <w:tcPr>
            <w:tcW w:w="1300" w:type="dxa"/>
            <w:gridSpan w:val="2"/>
          </w:tcPr>
          <w:p w14:paraId="3EAAA519" w14:textId="0A7D9BB1" w:rsidR="00B073C7" w:rsidRPr="00967BE9" w:rsidRDefault="00B073C7" w:rsidP="00967BE9">
            <w:pPr>
              <w:ind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12B5731B" w14:textId="2FD39CA3" w:rsidR="00B073C7" w:rsidRPr="00C27D71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6D47A5EF" w14:textId="63B41876" w:rsidR="00B073C7" w:rsidRDefault="00B073C7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  <w:p w14:paraId="3237CD09" w14:textId="7C8DF6F2" w:rsidR="00756A83" w:rsidRPr="00C27D71" w:rsidRDefault="00756A83" w:rsidP="00993534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044C878F" w14:textId="77777777" w:rsidR="00B073C7" w:rsidRPr="00C27D71" w:rsidRDefault="00B073C7" w:rsidP="00993534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34046D1D" w14:textId="77777777" w:rsidTr="00E41E7B">
        <w:trPr>
          <w:trHeight w:val="229"/>
        </w:trPr>
        <w:tc>
          <w:tcPr>
            <w:tcW w:w="1553" w:type="dxa"/>
            <w:vMerge/>
          </w:tcPr>
          <w:p w14:paraId="1813E416" w14:textId="77777777" w:rsidR="00B073C7" w:rsidRPr="00C27D71" w:rsidRDefault="00B073C7" w:rsidP="007157BA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842" w:type="dxa"/>
            <w:gridSpan w:val="2"/>
          </w:tcPr>
          <w:p w14:paraId="4E21CDFF" w14:textId="7CEFD08F" w:rsidR="00B073C7" w:rsidRPr="00C27D71" w:rsidRDefault="00B073C7" w:rsidP="007157BA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In-text referencing</w:t>
            </w:r>
          </w:p>
        </w:tc>
        <w:tc>
          <w:tcPr>
            <w:tcW w:w="1300" w:type="dxa"/>
            <w:gridSpan w:val="2"/>
          </w:tcPr>
          <w:p w14:paraId="01E89DB6" w14:textId="0FCA8BDA" w:rsidR="00B073C7" w:rsidRPr="002264ED" w:rsidRDefault="00B073C7" w:rsidP="00587310">
            <w:pPr>
              <w:pStyle w:val="ListParagraph"/>
              <w:ind w:left="627"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60BA269F" w14:textId="2678C1FA" w:rsidR="00B073C7" w:rsidRPr="00C27D71" w:rsidRDefault="00B073C7" w:rsidP="00D0226E">
            <w:pPr>
              <w:ind w:left="-113" w:right="-113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430359DF" w14:textId="4A1BD02A" w:rsidR="00B073C7" w:rsidRDefault="00B073C7" w:rsidP="007157BA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  <w:p w14:paraId="45313E25" w14:textId="1B811B5C" w:rsidR="00DF5672" w:rsidRPr="00C27D71" w:rsidRDefault="00DF5672" w:rsidP="007157BA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1F163B69" w14:textId="77777777" w:rsidR="00B073C7" w:rsidRPr="00C27D71" w:rsidRDefault="00B073C7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2ABBBC81" w14:textId="77777777" w:rsidTr="00E41E7B">
        <w:trPr>
          <w:trHeight w:val="229"/>
        </w:trPr>
        <w:tc>
          <w:tcPr>
            <w:tcW w:w="1553" w:type="dxa"/>
          </w:tcPr>
          <w:p w14:paraId="225B457A" w14:textId="669B2F90" w:rsidR="00B073C7" w:rsidRPr="00C27D71" w:rsidRDefault="00B073C7" w:rsidP="007157BA">
            <w:pPr>
              <w:ind w:left="-109" w:right="-11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Impact </w:t>
            </w:r>
          </w:p>
        </w:tc>
        <w:tc>
          <w:tcPr>
            <w:tcW w:w="2842" w:type="dxa"/>
            <w:gridSpan w:val="2"/>
          </w:tcPr>
          <w:p w14:paraId="2285175D" w14:textId="49A48CF6" w:rsidR="00B073C7" w:rsidRPr="00C27D71" w:rsidRDefault="00B073C7" w:rsidP="007157BA">
            <w:pPr>
              <w:ind w:left="-106" w:right="-123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sz w:val="20"/>
                <w:szCs w:val="20"/>
              </w:rPr>
              <w:t>Expected outcomes</w:t>
            </w:r>
          </w:p>
        </w:tc>
        <w:tc>
          <w:tcPr>
            <w:tcW w:w="1300" w:type="dxa"/>
            <w:gridSpan w:val="2"/>
          </w:tcPr>
          <w:p w14:paraId="66DE0D8B" w14:textId="77777777" w:rsidR="00B073C7" w:rsidRPr="00967BE9" w:rsidRDefault="00B073C7" w:rsidP="00967BE9">
            <w:pPr>
              <w:ind w:left="360" w:right="-11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76" w:type="dxa"/>
            <w:gridSpan w:val="2"/>
          </w:tcPr>
          <w:p w14:paraId="23941208" w14:textId="77777777" w:rsidR="00B073C7" w:rsidRPr="00C27D71" w:rsidRDefault="00B073C7" w:rsidP="007157BA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402" w:type="dxa"/>
          </w:tcPr>
          <w:p w14:paraId="61F2082C" w14:textId="60687D19" w:rsidR="00B073C7" w:rsidRPr="00C27D71" w:rsidRDefault="00B073C7" w:rsidP="007157BA">
            <w:pPr>
              <w:ind w:left="-113" w:right="-113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928" w:type="dxa"/>
          </w:tcPr>
          <w:p w14:paraId="3EB218BA" w14:textId="77777777" w:rsidR="00B073C7" w:rsidRPr="00C27D71" w:rsidRDefault="00B073C7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073C7" w:rsidRPr="00C27D71" w14:paraId="754DEE9D" w14:textId="77777777" w:rsidTr="006B0C55">
        <w:trPr>
          <w:trHeight w:val="229"/>
        </w:trPr>
        <w:tc>
          <w:tcPr>
            <w:tcW w:w="14701" w:type="dxa"/>
            <w:gridSpan w:val="9"/>
            <w:shd w:val="clear" w:color="auto" w:fill="BFBFBF" w:themeFill="background1" w:themeFillShade="BF"/>
          </w:tcPr>
          <w:p w14:paraId="3A0F783D" w14:textId="0284909B" w:rsidR="00B073C7" w:rsidRPr="00C27D71" w:rsidRDefault="00B073C7" w:rsidP="007157BA">
            <w:pPr>
              <w:ind w:left="-103" w:right="-97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FINAL OUTCOME</w:t>
            </w:r>
          </w:p>
        </w:tc>
      </w:tr>
      <w:tr w:rsidR="006E27B9" w:rsidRPr="00C27D71" w14:paraId="28950E27" w14:textId="77777777" w:rsidTr="00350D7B">
        <w:trPr>
          <w:trHeight w:val="140"/>
        </w:trPr>
        <w:tc>
          <w:tcPr>
            <w:tcW w:w="1553" w:type="dxa"/>
            <w:vMerge w:val="restart"/>
          </w:tcPr>
          <w:p w14:paraId="7F5A5520" w14:textId="6A2B00A5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Accepted</w:t>
            </w:r>
          </w:p>
        </w:tc>
        <w:tc>
          <w:tcPr>
            <w:tcW w:w="5383" w:type="dxa"/>
            <w:gridSpan w:val="5"/>
          </w:tcPr>
          <w:p w14:paraId="3EBA9E95" w14:textId="1872D2CE" w:rsidR="006E27B9" w:rsidRPr="001E006F" w:rsidRDefault="006E27B9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  <w:r w:rsidRPr="001E006F">
              <w:rPr>
                <w:rFonts w:ascii="Arial Narrow" w:hAnsi="Arial Narrow"/>
                <w:sz w:val="20"/>
                <w:szCs w:val="20"/>
              </w:rPr>
              <w:t>As is</w:t>
            </w:r>
          </w:p>
        </w:tc>
        <w:tc>
          <w:tcPr>
            <w:tcW w:w="7765" w:type="dxa"/>
            <w:gridSpan w:val="3"/>
          </w:tcPr>
          <w:p w14:paraId="58574F96" w14:textId="142D00CF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</w:tr>
      <w:tr w:rsidR="006E27B9" w:rsidRPr="00C27D71" w14:paraId="117441E0" w14:textId="77777777" w:rsidTr="00350D7B">
        <w:trPr>
          <w:trHeight w:val="140"/>
        </w:trPr>
        <w:tc>
          <w:tcPr>
            <w:tcW w:w="1553" w:type="dxa"/>
            <w:vMerge/>
          </w:tcPr>
          <w:p w14:paraId="6710F74F" w14:textId="77777777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383" w:type="dxa"/>
            <w:gridSpan w:val="5"/>
          </w:tcPr>
          <w:p w14:paraId="4EE1E3C4" w14:textId="6DEBF515" w:rsidR="006E27B9" w:rsidRPr="007D3137" w:rsidRDefault="006E27B9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  <w:r w:rsidRPr="007D3137">
              <w:rPr>
                <w:rFonts w:ascii="Arial Narrow" w:hAnsi="Arial Narrow"/>
                <w:sz w:val="20"/>
                <w:szCs w:val="20"/>
              </w:rPr>
              <w:t xml:space="preserve">Pending corrections to the satisfaction of the </w:t>
            </w:r>
            <w:r w:rsidR="00920C37">
              <w:rPr>
                <w:rFonts w:ascii="Arial Narrow" w:hAnsi="Arial Narrow"/>
                <w:sz w:val="20"/>
                <w:szCs w:val="20"/>
              </w:rPr>
              <w:t xml:space="preserve">Supervisor </w:t>
            </w:r>
          </w:p>
        </w:tc>
        <w:tc>
          <w:tcPr>
            <w:tcW w:w="7765" w:type="dxa"/>
            <w:gridSpan w:val="3"/>
          </w:tcPr>
          <w:p w14:paraId="7819D102" w14:textId="67CD2FAC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</w:tr>
      <w:tr w:rsidR="006E27B9" w:rsidRPr="00C27D71" w14:paraId="696AD528" w14:textId="77777777" w:rsidTr="00350D7B">
        <w:trPr>
          <w:trHeight w:val="140"/>
        </w:trPr>
        <w:tc>
          <w:tcPr>
            <w:tcW w:w="1553" w:type="dxa"/>
            <w:vMerge w:val="restart"/>
          </w:tcPr>
          <w:p w14:paraId="44F6D918" w14:textId="5C41F47F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Referred back</w:t>
            </w:r>
          </w:p>
        </w:tc>
        <w:tc>
          <w:tcPr>
            <w:tcW w:w="5383" w:type="dxa"/>
            <w:gridSpan w:val="5"/>
          </w:tcPr>
          <w:p w14:paraId="018740A9" w14:textId="1553D7BB" w:rsidR="006E27B9" w:rsidRPr="007D3137" w:rsidRDefault="006E27B9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  <w:r w:rsidRPr="007D3137">
              <w:rPr>
                <w:rFonts w:ascii="Arial Narrow" w:hAnsi="Arial Narrow"/>
                <w:sz w:val="20"/>
                <w:szCs w:val="20"/>
              </w:rPr>
              <w:t>Resubmission after effecting minor to moderate corrections</w:t>
            </w:r>
          </w:p>
        </w:tc>
        <w:tc>
          <w:tcPr>
            <w:tcW w:w="7765" w:type="dxa"/>
            <w:gridSpan w:val="3"/>
          </w:tcPr>
          <w:p w14:paraId="3CC840CD" w14:textId="660F8EFD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</w:tr>
      <w:tr w:rsidR="006E27B9" w:rsidRPr="00C27D71" w14:paraId="5F620EF7" w14:textId="77777777" w:rsidTr="00350D7B">
        <w:trPr>
          <w:trHeight w:val="140"/>
        </w:trPr>
        <w:tc>
          <w:tcPr>
            <w:tcW w:w="1553" w:type="dxa"/>
            <w:vMerge/>
          </w:tcPr>
          <w:p w14:paraId="2DF60B80" w14:textId="77777777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383" w:type="dxa"/>
            <w:gridSpan w:val="5"/>
          </w:tcPr>
          <w:p w14:paraId="56EB0823" w14:textId="221EE8F2" w:rsidR="006E27B9" w:rsidRPr="007D3137" w:rsidRDefault="006E27B9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  <w:r w:rsidRPr="007D3137">
              <w:rPr>
                <w:rFonts w:ascii="Arial Narrow" w:hAnsi="Arial Narrow"/>
                <w:sz w:val="20"/>
                <w:szCs w:val="20"/>
              </w:rPr>
              <w:t>Fundamentally flawed. Resubmission after effecting major corrections</w:t>
            </w:r>
          </w:p>
        </w:tc>
        <w:tc>
          <w:tcPr>
            <w:tcW w:w="7765" w:type="dxa"/>
            <w:gridSpan w:val="3"/>
          </w:tcPr>
          <w:p w14:paraId="11A4190F" w14:textId="713F66DC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</w:tr>
      <w:tr w:rsidR="006E27B9" w:rsidRPr="00C27D71" w14:paraId="4E91E89F" w14:textId="77777777" w:rsidTr="00350D7B">
        <w:trPr>
          <w:trHeight w:val="140"/>
        </w:trPr>
        <w:tc>
          <w:tcPr>
            <w:tcW w:w="1553" w:type="dxa"/>
          </w:tcPr>
          <w:p w14:paraId="6B50B6AE" w14:textId="60BD1B19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Rejected</w:t>
            </w:r>
          </w:p>
        </w:tc>
        <w:tc>
          <w:tcPr>
            <w:tcW w:w="5383" w:type="dxa"/>
            <w:gridSpan w:val="5"/>
          </w:tcPr>
          <w:p w14:paraId="23A4FE4B" w14:textId="1985B620" w:rsidR="006E27B9" w:rsidRPr="007D3137" w:rsidRDefault="006E27B9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  <w:r w:rsidRPr="007D3137">
              <w:rPr>
                <w:rFonts w:ascii="Arial Narrow" w:hAnsi="Arial Narrow"/>
                <w:sz w:val="20"/>
                <w:szCs w:val="20"/>
              </w:rPr>
              <w:t>Seriously flawed. Not worth researching</w:t>
            </w:r>
          </w:p>
        </w:tc>
        <w:tc>
          <w:tcPr>
            <w:tcW w:w="7765" w:type="dxa"/>
            <w:gridSpan w:val="3"/>
          </w:tcPr>
          <w:p w14:paraId="0BBC36E0" w14:textId="3FDE4924" w:rsidR="006E27B9" w:rsidRPr="00C27D71" w:rsidRDefault="006E27B9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</w:tr>
      <w:tr w:rsidR="007157BA" w:rsidRPr="00C27D71" w14:paraId="18FC6FCA" w14:textId="77777777" w:rsidTr="00350D7B">
        <w:trPr>
          <w:trHeight w:val="229"/>
        </w:trPr>
        <w:tc>
          <w:tcPr>
            <w:tcW w:w="5458" w:type="dxa"/>
            <w:gridSpan w:val="4"/>
          </w:tcPr>
          <w:p w14:paraId="72EC0877" w14:textId="60D07DA4" w:rsidR="002108B9" w:rsidRPr="00C27D71" w:rsidRDefault="002108B9" w:rsidP="002108B9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Name of panel member</w:t>
            </w:r>
          </w:p>
          <w:p w14:paraId="2D55E08F" w14:textId="77777777" w:rsidR="007157BA" w:rsidRPr="00C27D71" w:rsidRDefault="007157BA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9243" w:type="dxa"/>
            <w:gridSpan w:val="5"/>
          </w:tcPr>
          <w:p w14:paraId="2ED900B8" w14:textId="77777777" w:rsidR="007157BA" w:rsidRPr="00C27D71" w:rsidRDefault="007157BA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  <w:p w14:paraId="41C0B56A" w14:textId="4D28BC9F" w:rsidR="007157BA" w:rsidRPr="00C27D71" w:rsidRDefault="007157BA" w:rsidP="007157BA">
            <w:pPr>
              <w:ind w:left="-103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4F5D0E" w:rsidRPr="00C27D71" w14:paraId="6326AE6C" w14:textId="77777777" w:rsidTr="00350D7B">
        <w:trPr>
          <w:trHeight w:val="229"/>
        </w:trPr>
        <w:tc>
          <w:tcPr>
            <w:tcW w:w="5458" w:type="dxa"/>
            <w:gridSpan w:val="4"/>
          </w:tcPr>
          <w:p w14:paraId="7FAFA5DE" w14:textId="31D4B330" w:rsidR="004F5D0E" w:rsidRPr="00C27D71" w:rsidRDefault="004F5D0E" w:rsidP="002108B9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Signature of pa</w:t>
            </w:r>
            <w:r w:rsidR="00C858C1">
              <w:rPr>
                <w:rFonts w:ascii="Arial Narrow" w:hAnsi="Arial Narrow"/>
                <w:b/>
                <w:bCs/>
                <w:sz w:val="20"/>
                <w:szCs w:val="20"/>
              </w:rPr>
              <w:t>nel member</w:t>
            </w:r>
          </w:p>
        </w:tc>
        <w:tc>
          <w:tcPr>
            <w:tcW w:w="9243" w:type="dxa"/>
            <w:gridSpan w:val="5"/>
          </w:tcPr>
          <w:p w14:paraId="107B3ED8" w14:textId="77777777" w:rsidR="004F5D0E" w:rsidRPr="00C27D71" w:rsidRDefault="004F5D0E" w:rsidP="00FB1222">
            <w:pPr>
              <w:ind w:left="765" w:right="-97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7157BA" w:rsidRPr="00C27D71" w14:paraId="1A163EF0" w14:textId="77777777" w:rsidTr="00350D7B">
        <w:trPr>
          <w:trHeight w:val="229"/>
        </w:trPr>
        <w:tc>
          <w:tcPr>
            <w:tcW w:w="5458" w:type="dxa"/>
            <w:gridSpan w:val="4"/>
          </w:tcPr>
          <w:p w14:paraId="0691B450" w14:textId="77777777" w:rsidR="002108B9" w:rsidRPr="00C27D71" w:rsidRDefault="002108B9" w:rsidP="002108B9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27D71">
              <w:rPr>
                <w:rFonts w:ascii="Arial Narrow" w:hAnsi="Arial Narrow"/>
                <w:b/>
                <w:bCs/>
                <w:sz w:val="20"/>
                <w:szCs w:val="20"/>
              </w:rPr>
              <w:t>Signature of FRIC/ DRIC Chairperson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: </w:t>
            </w:r>
          </w:p>
          <w:p w14:paraId="289768DB" w14:textId="77777777" w:rsidR="007157BA" w:rsidRPr="00C27D71" w:rsidRDefault="007157BA" w:rsidP="007157BA">
            <w:pPr>
              <w:ind w:left="-103"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9243" w:type="dxa"/>
            <w:gridSpan w:val="5"/>
          </w:tcPr>
          <w:p w14:paraId="0A668558" w14:textId="00407992" w:rsidR="007157BA" w:rsidRPr="00C27D71" w:rsidRDefault="007157BA" w:rsidP="00D05748">
            <w:pPr>
              <w:ind w:right="-97"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</w:tr>
    </w:tbl>
    <w:p w14:paraId="1D2D2B36" w14:textId="77777777" w:rsidR="000B5D5A" w:rsidRPr="00993534" w:rsidRDefault="000B5D5A">
      <w:pPr>
        <w:rPr>
          <w:rFonts w:ascii="Arial Narrow" w:hAnsi="Arial Narrow"/>
          <w:sz w:val="18"/>
          <w:szCs w:val="18"/>
        </w:rPr>
      </w:pPr>
    </w:p>
    <w:sectPr w:rsidR="000B5D5A" w:rsidRPr="00993534" w:rsidSect="00C27D71">
      <w:headerReference w:type="default" r:id="rId7"/>
      <w:pgSz w:w="15840" w:h="12240" w:orient="landscape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4F125" w14:textId="77777777" w:rsidR="0069768C" w:rsidRDefault="0069768C" w:rsidP="00993534">
      <w:pPr>
        <w:spacing w:after="0" w:line="240" w:lineRule="auto"/>
      </w:pPr>
      <w:r>
        <w:separator/>
      </w:r>
    </w:p>
  </w:endnote>
  <w:endnote w:type="continuationSeparator" w:id="0">
    <w:p w14:paraId="568FD5B8" w14:textId="77777777" w:rsidR="0069768C" w:rsidRDefault="0069768C" w:rsidP="009935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545A6" w14:textId="77777777" w:rsidR="0069768C" w:rsidRDefault="0069768C" w:rsidP="00993534">
      <w:pPr>
        <w:spacing w:after="0" w:line="240" w:lineRule="auto"/>
      </w:pPr>
      <w:r>
        <w:separator/>
      </w:r>
    </w:p>
  </w:footnote>
  <w:footnote w:type="continuationSeparator" w:id="0">
    <w:p w14:paraId="29113704" w14:textId="77777777" w:rsidR="0069768C" w:rsidRDefault="0069768C" w:rsidP="009935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5863C" w14:textId="795483F2" w:rsidR="00993534" w:rsidRPr="00993534" w:rsidRDefault="00993534" w:rsidP="00993534">
    <w:pPr>
      <w:pStyle w:val="Header"/>
      <w:jc w:val="center"/>
      <w:rPr>
        <w:b/>
        <w:bCs/>
        <w:lang w:val="en-US"/>
      </w:rPr>
    </w:pPr>
    <w:r w:rsidRPr="00993534">
      <w:rPr>
        <w:b/>
        <w:bCs/>
        <w:lang w:val="en-US"/>
      </w:rPr>
      <w:t xml:space="preserve">Faculty of Management Sciences </w:t>
    </w:r>
    <w:r w:rsidR="0007035C">
      <w:rPr>
        <w:b/>
        <w:bCs/>
        <w:lang w:val="en-US"/>
      </w:rPr>
      <w:t>P</w:t>
    </w:r>
    <w:r w:rsidRPr="00993534">
      <w:rPr>
        <w:b/>
        <w:bCs/>
        <w:lang w:val="en-US"/>
      </w:rPr>
      <w:t xml:space="preserve">rotocol </w:t>
    </w:r>
    <w:r w:rsidR="0007035C">
      <w:rPr>
        <w:b/>
        <w:bCs/>
        <w:lang w:val="en-US"/>
      </w:rPr>
      <w:t>E</w:t>
    </w:r>
    <w:r w:rsidRPr="00993534">
      <w:rPr>
        <w:b/>
        <w:bCs/>
        <w:lang w:val="en-US"/>
      </w:rPr>
      <w:t xml:space="preserve">valuation </w:t>
    </w:r>
    <w:r w:rsidR="0007035C">
      <w:rPr>
        <w:b/>
        <w:bCs/>
        <w:lang w:val="en-US"/>
      </w:rPr>
      <w:t>R</w:t>
    </w:r>
    <w:r w:rsidRPr="00993534">
      <w:rPr>
        <w:b/>
        <w:bCs/>
        <w:lang w:val="en-US"/>
      </w:rPr>
      <w:t>ubric</w:t>
    </w:r>
    <w:r w:rsidR="0007035C">
      <w:rPr>
        <w:b/>
        <w:bCs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0013E"/>
    <w:multiLevelType w:val="hybridMultilevel"/>
    <w:tmpl w:val="D446155C"/>
    <w:lvl w:ilvl="0" w:tplc="1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83C4388"/>
    <w:multiLevelType w:val="hybridMultilevel"/>
    <w:tmpl w:val="20B87C04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82469"/>
    <w:multiLevelType w:val="hybridMultilevel"/>
    <w:tmpl w:val="4E42C8AA"/>
    <w:lvl w:ilvl="0" w:tplc="1C09000D">
      <w:start w:val="1"/>
      <w:numFmt w:val="bullet"/>
      <w:lvlText w:val=""/>
      <w:lvlJc w:val="left"/>
      <w:pPr>
        <w:ind w:left="627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3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5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2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87" w:hanging="360"/>
      </w:pPr>
      <w:rPr>
        <w:rFonts w:ascii="Wingdings" w:hAnsi="Wingdings" w:hint="default"/>
      </w:rPr>
    </w:lvl>
  </w:abstractNum>
  <w:abstractNum w:abstractNumId="3" w15:restartNumberingAfterBreak="0">
    <w:nsid w:val="67EE5DF1"/>
    <w:multiLevelType w:val="hybridMultilevel"/>
    <w:tmpl w:val="94A04BFE"/>
    <w:lvl w:ilvl="0" w:tplc="1C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944606757">
    <w:abstractNumId w:val="3"/>
  </w:num>
  <w:num w:numId="2" w16cid:durableId="1531919785">
    <w:abstractNumId w:val="2"/>
  </w:num>
  <w:num w:numId="3" w16cid:durableId="1736927963">
    <w:abstractNumId w:val="1"/>
  </w:num>
  <w:num w:numId="4" w16cid:durableId="1920552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jC1NDS0MDI0tjBR0lEKTi0uzszPAykwrQUAnu3J+CwAAAA="/>
  </w:docVars>
  <w:rsids>
    <w:rsidRoot w:val="008710DA"/>
    <w:rsid w:val="000006F6"/>
    <w:rsid w:val="00001214"/>
    <w:rsid w:val="000107FE"/>
    <w:rsid w:val="00013E6D"/>
    <w:rsid w:val="000144B2"/>
    <w:rsid w:val="0001525E"/>
    <w:rsid w:val="00022C9F"/>
    <w:rsid w:val="00032C8E"/>
    <w:rsid w:val="0005097F"/>
    <w:rsid w:val="0005569E"/>
    <w:rsid w:val="00060C20"/>
    <w:rsid w:val="00062277"/>
    <w:rsid w:val="00062CA1"/>
    <w:rsid w:val="0007019B"/>
    <w:rsid w:val="0007035C"/>
    <w:rsid w:val="00073264"/>
    <w:rsid w:val="00077292"/>
    <w:rsid w:val="00084F91"/>
    <w:rsid w:val="00085D5B"/>
    <w:rsid w:val="000946EB"/>
    <w:rsid w:val="00097A79"/>
    <w:rsid w:val="000B5D5A"/>
    <w:rsid w:val="000C3349"/>
    <w:rsid w:val="000C34CD"/>
    <w:rsid w:val="000C4DA4"/>
    <w:rsid w:val="000D64F0"/>
    <w:rsid w:val="000D787D"/>
    <w:rsid w:val="000D79A2"/>
    <w:rsid w:val="000E0AF3"/>
    <w:rsid w:val="000E50C3"/>
    <w:rsid w:val="000E634E"/>
    <w:rsid w:val="001015B7"/>
    <w:rsid w:val="00105053"/>
    <w:rsid w:val="00105B3C"/>
    <w:rsid w:val="00107F6F"/>
    <w:rsid w:val="0011037B"/>
    <w:rsid w:val="00113968"/>
    <w:rsid w:val="00114838"/>
    <w:rsid w:val="0011627E"/>
    <w:rsid w:val="00117975"/>
    <w:rsid w:val="00120A35"/>
    <w:rsid w:val="00131C80"/>
    <w:rsid w:val="0013315A"/>
    <w:rsid w:val="00141AC0"/>
    <w:rsid w:val="001467E8"/>
    <w:rsid w:val="00157C8F"/>
    <w:rsid w:val="00162226"/>
    <w:rsid w:val="00165DCF"/>
    <w:rsid w:val="00167825"/>
    <w:rsid w:val="00181F08"/>
    <w:rsid w:val="001A0343"/>
    <w:rsid w:val="001A44A4"/>
    <w:rsid w:val="001B16B9"/>
    <w:rsid w:val="001B29C6"/>
    <w:rsid w:val="001B7C96"/>
    <w:rsid w:val="001C297F"/>
    <w:rsid w:val="001D0035"/>
    <w:rsid w:val="001D3852"/>
    <w:rsid w:val="001D5CE2"/>
    <w:rsid w:val="001E006F"/>
    <w:rsid w:val="001E06D0"/>
    <w:rsid w:val="001F169A"/>
    <w:rsid w:val="001F1FAB"/>
    <w:rsid w:val="001F494C"/>
    <w:rsid w:val="002108B9"/>
    <w:rsid w:val="00212B51"/>
    <w:rsid w:val="0021539E"/>
    <w:rsid w:val="00222D8A"/>
    <w:rsid w:val="00223595"/>
    <w:rsid w:val="002264ED"/>
    <w:rsid w:val="00230026"/>
    <w:rsid w:val="0024255C"/>
    <w:rsid w:val="00247399"/>
    <w:rsid w:val="00251997"/>
    <w:rsid w:val="00251F6A"/>
    <w:rsid w:val="002578AF"/>
    <w:rsid w:val="002578D6"/>
    <w:rsid w:val="002607EE"/>
    <w:rsid w:val="00274D2F"/>
    <w:rsid w:val="00277F38"/>
    <w:rsid w:val="00283F54"/>
    <w:rsid w:val="00287529"/>
    <w:rsid w:val="00291236"/>
    <w:rsid w:val="0029345B"/>
    <w:rsid w:val="002953D0"/>
    <w:rsid w:val="002956D1"/>
    <w:rsid w:val="002971FC"/>
    <w:rsid w:val="002A2D67"/>
    <w:rsid w:val="002A5F3D"/>
    <w:rsid w:val="002A724F"/>
    <w:rsid w:val="002B22ED"/>
    <w:rsid w:val="002B5D68"/>
    <w:rsid w:val="002B6DB1"/>
    <w:rsid w:val="002C05AA"/>
    <w:rsid w:val="002C6B0A"/>
    <w:rsid w:val="002D426A"/>
    <w:rsid w:val="002D43D4"/>
    <w:rsid w:val="002E4A7D"/>
    <w:rsid w:val="002F479F"/>
    <w:rsid w:val="002F5397"/>
    <w:rsid w:val="003109AB"/>
    <w:rsid w:val="0031565D"/>
    <w:rsid w:val="00315DD5"/>
    <w:rsid w:val="003215FE"/>
    <w:rsid w:val="00323BB0"/>
    <w:rsid w:val="00331601"/>
    <w:rsid w:val="00332DA0"/>
    <w:rsid w:val="00341FB4"/>
    <w:rsid w:val="00345F3F"/>
    <w:rsid w:val="00350D7B"/>
    <w:rsid w:val="00360442"/>
    <w:rsid w:val="00362C58"/>
    <w:rsid w:val="00366B9A"/>
    <w:rsid w:val="00366C74"/>
    <w:rsid w:val="003808D3"/>
    <w:rsid w:val="003823A4"/>
    <w:rsid w:val="00382AC3"/>
    <w:rsid w:val="00390217"/>
    <w:rsid w:val="003A279B"/>
    <w:rsid w:val="003B422A"/>
    <w:rsid w:val="003B6B33"/>
    <w:rsid w:val="003C36B1"/>
    <w:rsid w:val="003D6065"/>
    <w:rsid w:val="003E3D6F"/>
    <w:rsid w:val="003F4043"/>
    <w:rsid w:val="003F660E"/>
    <w:rsid w:val="00400888"/>
    <w:rsid w:val="00402E0B"/>
    <w:rsid w:val="0040403C"/>
    <w:rsid w:val="0040739A"/>
    <w:rsid w:val="0042017D"/>
    <w:rsid w:val="0042259D"/>
    <w:rsid w:val="00443D8A"/>
    <w:rsid w:val="00445EC3"/>
    <w:rsid w:val="00447906"/>
    <w:rsid w:val="00456E4C"/>
    <w:rsid w:val="00463F03"/>
    <w:rsid w:val="004657C8"/>
    <w:rsid w:val="00467B25"/>
    <w:rsid w:val="00467EE5"/>
    <w:rsid w:val="004703E9"/>
    <w:rsid w:val="00473424"/>
    <w:rsid w:val="0047737B"/>
    <w:rsid w:val="00477457"/>
    <w:rsid w:val="004815E5"/>
    <w:rsid w:val="004824AA"/>
    <w:rsid w:val="00484B93"/>
    <w:rsid w:val="00486C37"/>
    <w:rsid w:val="00490AEE"/>
    <w:rsid w:val="00493E86"/>
    <w:rsid w:val="00497164"/>
    <w:rsid w:val="004B3D6D"/>
    <w:rsid w:val="004B5F8A"/>
    <w:rsid w:val="004B61F4"/>
    <w:rsid w:val="004B70F2"/>
    <w:rsid w:val="004C7EB6"/>
    <w:rsid w:val="004D6099"/>
    <w:rsid w:val="004E021D"/>
    <w:rsid w:val="004E36D0"/>
    <w:rsid w:val="004E5A2F"/>
    <w:rsid w:val="004E65F8"/>
    <w:rsid w:val="004E75FC"/>
    <w:rsid w:val="004F34E4"/>
    <w:rsid w:val="004F5D0E"/>
    <w:rsid w:val="004F6533"/>
    <w:rsid w:val="0050404F"/>
    <w:rsid w:val="005105C2"/>
    <w:rsid w:val="005205D8"/>
    <w:rsid w:val="0052385E"/>
    <w:rsid w:val="005258E5"/>
    <w:rsid w:val="00525C76"/>
    <w:rsid w:val="00533074"/>
    <w:rsid w:val="005416A7"/>
    <w:rsid w:val="00556449"/>
    <w:rsid w:val="0056340A"/>
    <w:rsid w:val="00575BE1"/>
    <w:rsid w:val="00587310"/>
    <w:rsid w:val="005A1FC1"/>
    <w:rsid w:val="005A2D42"/>
    <w:rsid w:val="005C3225"/>
    <w:rsid w:val="005D244F"/>
    <w:rsid w:val="005D3908"/>
    <w:rsid w:val="005D392F"/>
    <w:rsid w:val="005D49D9"/>
    <w:rsid w:val="005D5B77"/>
    <w:rsid w:val="005F2A75"/>
    <w:rsid w:val="005F4A6B"/>
    <w:rsid w:val="00601921"/>
    <w:rsid w:val="0060727E"/>
    <w:rsid w:val="00621AA4"/>
    <w:rsid w:val="00624981"/>
    <w:rsid w:val="00633E59"/>
    <w:rsid w:val="0064083A"/>
    <w:rsid w:val="00643500"/>
    <w:rsid w:val="00655469"/>
    <w:rsid w:val="00655564"/>
    <w:rsid w:val="006578EC"/>
    <w:rsid w:val="0066685F"/>
    <w:rsid w:val="00675574"/>
    <w:rsid w:val="006779A1"/>
    <w:rsid w:val="00686B69"/>
    <w:rsid w:val="00686EC2"/>
    <w:rsid w:val="006879FA"/>
    <w:rsid w:val="0069768C"/>
    <w:rsid w:val="00697D87"/>
    <w:rsid w:val="006A4995"/>
    <w:rsid w:val="006B41D9"/>
    <w:rsid w:val="006B5753"/>
    <w:rsid w:val="006B76B1"/>
    <w:rsid w:val="006C1C0C"/>
    <w:rsid w:val="006C7E21"/>
    <w:rsid w:val="006D5EAD"/>
    <w:rsid w:val="006E27B9"/>
    <w:rsid w:val="006E309F"/>
    <w:rsid w:val="006E346F"/>
    <w:rsid w:val="006E48D4"/>
    <w:rsid w:val="006F14DB"/>
    <w:rsid w:val="006F48B9"/>
    <w:rsid w:val="006F7CDB"/>
    <w:rsid w:val="007058F5"/>
    <w:rsid w:val="00707360"/>
    <w:rsid w:val="007120EB"/>
    <w:rsid w:val="007157BA"/>
    <w:rsid w:val="00726AB9"/>
    <w:rsid w:val="007327B0"/>
    <w:rsid w:val="00737348"/>
    <w:rsid w:val="00747F32"/>
    <w:rsid w:val="00756A83"/>
    <w:rsid w:val="0076030F"/>
    <w:rsid w:val="0076145B"/>
    <w:rsid w:val="00763304"/>
    <w:rsid w:val="00766973"/>
    <w:rsid w:val="00773362"/>
    <w:rsid w:val="00780680"/>
    <w:rsid w:val="00783497"/>
    <w:rsid w:val="007A280B"/>
    <w:rsid w:val="007A4DB9"/>
    <w:rsid w:val="007A5507"/>
    <w:rsid w:val="007B030C"/>
    <w:rsid w:val="007B5737"/>
    <w:rsid w:val="007B711A"/>
    <w:rsid w:val="007D3137"/>
    <w:rsid w:val="007D59DE"/>
    <w:rsid w:val="007E3232"/>
    <w:rsid w:val="007E6E90"/>
    <w:rsid w:val="00803274"/>
    <w:rsid w:val="00805A4C"/>
    <w:rsid w:val="008129AD"/>
    <w:rsid w:val="0081738D"/>
    <w:rsid w:val="0083625E"/>
    <w:rsid w:val="0084411B"/>
    <w:rsid w:val="00856848"/>
    <w:rsid w:val="00864590"/>
    <w:rsid w:val="008710DA"/>
    <w:rsid w:val="008718FB"/>
    <w:rsid w:val="0087255D"/>
    <w:rsid w:val="00872A9E"/>
    <w:rsid w:val="00873B3B"/>
    <w:rsid w:val="00877149"/>
    <w:rsid w:val="008772B2"/>
    <w:rsid w:val="0088441A"/>
    <w:rsid w:val="00885043"/>
    <w:rsid w:val="00887BB6"/>
    <w:rsid w:val="00891C22"/>
    <w:rsid w:val="00896A9D"/>
    <w:rsid w:val="008A1DE9"/>
    <w:rsid w:val="008A5BE4"/>
    <w:rsid w:val="008A645A"/>
    <w:rsid w:val="008A764F"/>
    <w:rsid w:val="008C5653"/>
    <w:rsid w:val="008C5A8F"/>
    <w:rsid w:val="008D0119"/>
    <w:rsid w:val="008D198D"/>
    <w:rsid w:val="008D23BC"/>
    <w:rsid w:val="008D7FA7"/>
    <w:rsid w:val="008E0292"/>
    <w:rsid w:val="008E3176"/>
    <w:rsid w:val="008E3278"/>
    <w:rsid w:val="008E4935"/>
    <w:rsid w:val="008F1349"/>
    <w:rsid w:val="008F29FC"/>
    <w:rsid w:val="008F6540"/>
    <w:rsid w:val="008F7A1A"/>
    <w:rsid w:val="00920C37"/>
    <w:rsid w:val="009217BE"/>
    <w:rsid w:val="00926C17"/>
    <w:rsid w:val="009415DB"/>
    <w:rsid w:val="00941D2D"/>
    <w:rsid w:val="00942C3C"/>
    <w:rsid w:val="00950D62"/>
    <w:rsid w:val="00954545"/>
    <w:rsid w:val="0096687D"/>
    <w:rsid w:val="00967BE9"/>
    <w:rsid w:val="009756DF"/>
    <w:rsid w:val="00975FCF"/>
    <w:rsid w:val="0098369E"/>
    <w:rsid w:val="009875F5"/>
    <w:rsid w:val="00993534"/>
    <w:rsid w:val="00994A21"/>
    <w:rsid w:val="009963E2"/>
    <w:rsid w:val="009A7572"/>
    <w:rsid w:val="009A7A4D"/>
    <w:rsid w:val="009B2E53"/>
    <w:rsid w:val="009C0157"/>
    <w:rsid w:val="009D25E2"/>
    <w:rsid w:val="009E02BB"/>
    <w:rsid w:val="009E415D"/>
    <w:rsid w:val="009E41AE"/>
    <w:rsid w:val="009E6B71"/>
    <w:rsid w:val="00A03755"/>
    <w:rsid w:val="00A07D6E"/>
    <w:rsid w:val="00A22482"/>
    <w:rsid w:val="00A2371E"/>
    <w:rsid w:val="00A3038A"/>
    <w:rsid w:val="00A342EC"/>
    <w:rsid w:val="00A404D8"/>
    <w:rsid w:val="00A46C70"/>
    <w:rsid w:val="00A478C5"/>
    <w:rsid w:val="00A52BB8"/>
    <w:rsid w:val="00A64DBF"/>
    <w:rsid w:val="00A65363"/>
    <w:rsid w:val="00A653FA"/>
    <w:rsid w:val="00A938D5"/>
    <w:rsid w:val="00A9478F"/>
    <w:rsid w:val="00AA0E02"/>
    <w:rsid w:val="00AA7306"/>
    <w:rsid w:val="00AB2895"/>
    <w:rsid w:val="00AB38FC"/>
    <w:rsid w:val="00AB7FCF"/>
    <w:rsid w:val="00AC3EBA"/>
    <w:rsid w:val="00AC5B50"/>
    <w:rsid w:val="00AC6C24"/>
    <w:rsid w:val="00AD27D7"/>
    <w:rsid w:val="00AD7E69"/>
    <w:rsid w:val="00AF00B2"/>
    <w:rsid w:val="00AF0F1C"/>
    <w:rsid w:val="00AF7C2E"/>
    <w:rsid w:val="00B073C7"/>
    <w:rsid w:val="00B21029"/>
    <w:rsid w:val="00B22D75"/>
    <w:rsid w:val="00B25A3D"/>
    <w:rsid w:val="00B4025C"/>
    <w:rsid w:val="00B41224"/>
    <w:rsid w:val="00B47F36"/>
    <w:rsid w:val="00B51208"/>
    <w:rsid w:val="00B552AC"/>
    <w:rsid w:val="00B577AA"/>
    <w:rsid w:val="00B61798"/>
    <w:rsid w:val="00B62FDE"/>
    <w:rsid w:val="00B641EF"/>
    <w:rsid w:val="00B702E0"/>
    <w:rsid w:val="00B70BEE"/>
    <w:rsid w:val="00B71A96"/>
    <w:rsid w:val="00B74B3A"/>
    <w:rsid w:val="00B76ADB"/>
    <w:rsid w:val="00B7724C"/>
    <w:rsid w:val="00B87251"/>
    <w:rsid w:val="00BA1BF0"/>
    <w:rsid w:val="00BA5083"/>
    <w:rsid w:val="00BB15D1"/>
    <w:rsid w:val="00BC7E5D"/>
    <w:rsid w:val="00BD1B34"/>
    <w:rsid w:val="00BD2E18"/>
    <w:rsid w:val="00BD7C41"/>
    <w:rsid w:val="00BE44B3"/>
    <w:rsid w:val="00BE5A84"/>
    <w:rsid w:val="00BE60F7"/>
    <w:rsid w:val="00BF513A"/>
    <w:rsid w:val="00C01C29"/>
    <w:rsid w:val="00C0629F"/>
    <w:rsid w:val="00C230BD"/>
    <w:rsid w:val="00C231E8"/>
    <w:rsid w:val="00C2560D"/>
    <w:rsid w:val="00C27D71"/>
    <w:rsid w:val="00C33B2A"/>
    <w:rsid w:val="00C3553D"/>
    <w:rsid w:val="00C3649B"/>
    <w:rsid w:val="00C3776F"/>
    <w:rsid w:val="00C37B95"/>
    <w:rsid w:val="00C5010C"/>
    <w:rsid w:val="00C5047F"/>
    <w:rsid w:val="00C56ECB"/>
    <w:rsid w:val="00C61C2A"/>
    <w:rsid w:val="00C6508E"/>
    <w:rsid w:val="00C67F6A"/>
    <w:rsid w:val="00C77597"/>
    <w:rsid w:val="00C81BE6"/>
    <w:rsid w:val="00C8281F"/>
    <w:rsid w:val="00C8451E"/>
    <w:rsid w:val="00C85302"/>
    <w:rsid w:val="00C858C1"/>
    <w:rsid w:val="00C87FEA"/>
    <w:rsid w:val="00C905CE"/>
    <w:rsid w:val="00C94836"/>
    <w:rsid w:val="00C96D32"/>
    <w:rsid w:val="00CA0FB5"/>
    <w:rsid w:val="00CA1AB0"/>
    <w:rsid w:val="00CC4927"/>
    <w:rsid w:val="00CE4E07"/>
    <w:rsid w:val="00CE7053"/>
    <w:rsid w:val="00CF081C"/>
    <w:rsid w:val="00CF271A"/>
    <w:rsid w:val="00CF3119"/>
    <w:rsid w:val="00CF55E7"/>
    <w:rsid w:val="00CF5F18"/>
    <w:rsid w:val="00CF7797"/>
    <w:rsid w:val="00D00976"/>
    <w:rsid w:val="00D01172"/>
    <w:rsid w:val="00D0226E"/>
    <w:rsid w:val="00D05584"/>
    <w:rsid w:val="00D05748"/>
    <w:rsid w:val="00D107DD"/>
    <w:rsid w:val="00D16D59"/>
    <w:rsid w:val="00D2399A"/>
    <w:rsid w:val="00D2757F"/>
    <w:rsid w:val="00D32602"/>
    <w:rsid w:val="00DA0330"/>
    <w:rsid w:val="00DB5929"/>
    <w:rsid w:val="00DC1B8F"/>
    <w:rsid w:val="00DD06F2"/>
    <w:rsid w:val="00DD1907"/>
    <w:rsid w:val="00DD2294"/>
    <w:rsid w:val="00DD7736"/>
    <w:rsid w:val="00DE17A2"/>
    <w:rsid w:val="00DE29F4"/>
    <w:rsid w:val="00DE2C63"/>
    <w:rsid w:val="00DE2ED9"/>
    <w:rsid w:val="00DE4554"/>
    <w:rsid w:val="00DF1E70"/>
    <w:rsid w:val="00DF3FE3"/>
    <w:rsid w:val="00DF5672"/>
    <w:rsid w:val="00E1048D"/>
    <w:rsid w:val="00E13DAE"/>
    <w:rsid w:val="00E32BAA"/>
    <w:rsid w:val="00E3536E"/>
    <w:rsid w:val="00E40B44"/>
    <w:rsid w:val="00E41E7B"/>
    <w:rsid w:val="00E45C94"/>
    <w:rsid w:val="00E46DAE"/>
    <w:rsid w:val="00E55FC3"/>
    <w:rsid w:val="00E70201"/>
    <w:rsid w:val="00E716C5"/>
    <w:rsid w:val="00EB208A"/>
    <w:rsid w:val="00EB3A20"/>
    <w:rsid w:val="00EB4BE4"/>
    <w:rsid w:val="00ED1D96"/>
    <w:rsid w:val="00ED5C58"/>
    <w:rsid w:val="00ED6A61"/>
    <w:rsid w:val="00EF0750"/>
    <w:rsid w:val="00EF2093"/>
    <w:rsid w:val="00EF30B5"/>
    <w:rsid w:val="00F00CB4"/>
    <w:rsid w:val="00F07E1F"/>
    <w:rsid w:val="00F10DF2"/>
    <w:rsid w:val="00F24D51"/>
    <w:rsid w:val="00F3283F"/>
    <w:rsid w:val="00F43583"/>
    <w:rsid w:val="00F50520"/>
    <w:rsid w:val="00F5247D"/>
    <w:rsid w:val="00F55912"/>
    <w:rsid w:val="00F608D9"/>
    <w:rsid w:val="00F65BCE"/>
    <w:rsid w:val="00F75961"/>
    <w:rsid w:val="00F85EFC"/>
    <w:rsid w:val="00F9094A"/>
    <w:rsid w:val="00FB01DE"/>
    <w:rsid w:val="00FB0FF6"/>
    <w:rsid w:val="00FB1222"/>
    <w:rsid w:val="00FD2CD0"/>
    <w:rsid w:val="00FD4447"/>
    <w:rsid w:val="00FE5E96"/>
    <w:rsid w:val="00FE73EB"/>
    <w:rsid w:val="00FF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6DF8EB"/>
  <w15:chartTrackingRefBased/>
  <w15:docId w15:val="{BC42C524-DC36-4F4E-8670-C4887364A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1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35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53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35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534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3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30C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941D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Dzansi</dc:creator>
  <cp:keywords/>
  <dc:description/>
  <cp:lastModifiedBy>Mosala Rethabile</cp:lastModifiedBy>
  <cp:revision>344</cp:revision>
  <cp:lastPrinted>2022-03-10T07:36:00Z</cp:lastPrinted>
  <dcterms:created xsi:type="dcterms:W3CDTF">2021-03-11T09:51:00Z</dcterms:created>
  <dcterms:modified xsi:type="dcterms:W3CDTF">2023-02-2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93f862ef3d1f953645a13e1d01a2045bac96d9930315953fa3f157727f43c0</vt:lpwstr>
  </property>
</Properties>
</file>